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27BBA" w14:textId="77777777" w:rsidR="00B10B41" w:rsidRPr="00B10B41" w:rsidRDefault="00B10B41" w:rsidP="00BB1BCB">
      <w:pPr>
        <w:pStyle w:val="NormlWeb"/>
        <w:ind w:left="-142"/>
        <w:jc w:val="center"/>
        <w:rPr>
          <w:rFonts w:ascii="Arial" w:hAnsi="Arial" w:cs="Arial"/>
          <w:b/>
          <w:lang w:val="en-GB"/>
        </w:rPr>
      </w:pPr>
      <w:r w:rsidRPr="00B10B41">
        <w:rPr>
          <w:rFonts w:ascii="Arial" w:hAnsi="Arial" w:cs="Arial"/>
          <w:b/>
          <w:lang w:val="en-GB"/>
        </w:rPr>
        <w:t>Letter of Acceptance</w:t>
      </w:r>
    </w:p>
    <w:p w14:paraId="3FB16DE1" w14:textId="4DE94685" w:rsidR="00B10B41" w:rsidRPr="00B10B41" w:rsidRDefault="00B10B41" w:rsidP="00597B63">
      <w:pPr>
        <w:spacing w:before="240" w:after="0"/>
        <w:ind w:left="-142"/>
        <w:rPr>
          <w:lang w:val="en-GB"/>
        </w:rPr>
      </w:pPr>
      <w:r w:rsidRPr="00B10B41">
        <w:rPr>
          <w:lang w:val="en-GB"/>
        </w:rPr>
        <w:t xml:space="preserve">This is to certify that </w:t>
      </w:r>
      <w:r w:rsidRPr="00B10B41">
        <w:rPr>
          <w:highlight w:val="yellow"/>
          <w:lang w:val="en-GB"/>
        </w:rPr>
        <w:t>………………</w:t>
      </w:r>
      <w:r w:rsidRPr="00B10B41">
        <w:rPr>
          <w:i/>
          <w:highlight w:val="yellow"/>
          <w:lang w:val="en-GB"/>
        </w:rPr>
        <w:t>name of student</w:t>
      </w:r>
      <w:r w:rsidRPr="00B10B41">
        <w:rPr>
          <w:highlight w:val="yellow"/>
          <w:lang w:val="en-GB"/>
        </w:rPr>
        <w:t>……………………...,</w:t>
      </w:r>
      <w:r w:rsidRPr="00B10B41">
        <w:rPr>
          <w:lang w:val="en-GB"/>
        </w:rPr>
        <w:t xml:space="preserve"> born on </w:t>
      </w:r>
      <w:r w:rsidRPr="00B10B41">
        <w:rPr>
          <w:highlight w:val="yellow"/>
          <w:lang w:val="en-GB"/>
        </w:rPr>
        <w:t>………</w:t>
      </w:r>
      <w:r w:rsidRPr="00B10B41">
        <w:rPr>
          <w:i/>
          <w:highlight w:val="yellow"/>
          <w:lang w:val="en-GB"/>
        </w:rPr>
        <w:t>date of birth</w:t>
      </w:r>
      <w:r w:rsidRPr="00B10B41">
        <w:rPr>
          <w:highlight w:val="yellow"/>
          <w:lang w:val="en-GB"/>
        </w:rPr>
        <w:t>………</w:t>
      </w:r>
      <w:r w:rsidRPr="00B10B41">
        <w:rPr>
          <w:lang w:val="en-GB"/>
        </w:rPr>
        <w:t xml:space="preserve"> in …………</w:t>
      </w:r>
      <w:r w:rsidRPr="00B10B41">
        <w:rPr>
          <w:i/>
          <w:highlight w:val="yellow"/>
          <w:lang w:val="en-GB"/>
        </w:rPr>
        <w:t>place of birth, as written in passport</w:t>
      </w:r>
      <w:r w:rsidRPr="00B10B41">
        <w:rPr>
          <w:lang w:val="en-GB"/>
        </w:rPr>
        <w:t>…(</w:t>
      </w:r>
      <w:r w:rsidRPr="00B10B41">
        <w:rPr>
          <w:i/>
          <w:highlight w:val="yellow"/>
          <w:lang w:val="en-GB"/>
        </w:rPr>
        <w:t>passport number:</w:t>
      </w:r>
      <w:r w:rsidRPr="00B10B41">
        <w:rPr>
          <w:i/>
          <w:lang w:val="en-GB"/>
        </w:rPr>
        <w:t>………….</w:t>
      </w:r>
      <w:r w:rsidRPr="00B10B41">
        <w:rPr>
          <w:i/>
          <w:highlight w:val="yellow"/>
          <w:lang w:val="en-GB"/>
        </w:rPr>
        <w:t>passport expiry date:……</w:t>
      </w:r>
      <w:r w:rsidRPr="00B10B41">
        <w:rPr>
          <w:highlight w:val="yellow"/>
          <w:lang w:val="en-GB"/>
        </w:rPr>
        <w:t>…</w:t>
      </w:r>
      <w:r w:rsidRPr="00B10B41">
        <w:rPr>
          <w:lang w:val="en-GB"/>
        </w:rPr>
        <w:t>,) has officially been accepted as an Erasmus+/Bilateral exchange student by the Budapest Metropolitan University (Budapest, Hungary; Erasmu</w:t>
      </w:r>
      <w:r>
        <w:rPr>
          <w:lang w:val="en-GB"/>
        </w:rPr>
        <w:t>s code HUBUDAPES45) for the Spring</w:t>
      </w:r>
      <w:r w:rsidRPr="00B10B41">
        <w:rPr>
          <w:lang w:val="en-GB"/>
        </w:rPr>
        <w:t xml:space="preserve"> semester of the academic year 202</w:t>
      </w:r>
      <w:r w:rsidR="00BB1BCB">
        <w:rPr>
          <w:lang w:val="en-GB"/>
        </w:rPr>
        <w:t>3</w:t>
      </w:r>
      <w:r w:rsidRPr="00B10B41">
        <w:rPr>
          <w:lang w:val="en-GB"/>
        </w:rPr>
        <w:t>/202</w:t>
      </w:r>
      <w:r w:rsidR="00BB1BCB">
        <w:rPr>
          <w:lang w:val="en-GB"/>
        </w:rPr>
        <w:t>4</w:t>
      </w:r>
      <w:r w:rsidRPr="00B10B41">
        <w:rPr>
          <w:lang w:val="en-GB"/>
        </w:rPr>
        <w:t xml:space="preserve"> </w:t>
      </w:r>
      <w:r w:rsidRPr="00B10B41">
        <w:rPr>
          <w:b/>
          <w:lang w:val="en-GB"/>
        </w:rPr>
        <w:t>from 1</w:t>
      </w:r>
      <w:r w:rsidR="00BB1BCB">
        <w:rPr>
          <w:b/>
          <w:lang w:val="en-GB"/>
        </w:rPr>
        <w:t>2</w:t>
      </w:r>
      <w:r w:rsidRPr="00B10B41">
        <w:rPr>
          <w:b/>
          <w:lang w:val="en-GB"/>
        </w:rPr>
        <w:t xml:space="preserve"> February 202</w:t>
      </w:r>
      <w:r w:rsidR="00BB1BCB">
        <w:rPr>
          <w:b/>
          <w:lang w:val="en-GB"/>
        </w:rPr>
        <w:t>4</w:t>
      </w:r>
      <w:r w:rsidRPr="00B10B41">
        <w:rPr>
          <w:b/>
          <w:lang w:val="en-GB"/>
        </w:rPr>
        <w:t xml:space="preserve"> to </w:t>
      </w:r>
      <w:r w:rsidR="00BB1BCB">
        <w:rPr>
          <w:b/>
          <w:lang w:val="en-GB"/>
        </w:rPr>
        <w:t>30</w:t>
      </w:r>
      <w:r w:rsidRPr="00B10B41">
        <w:rPr>
          <w:b/>
          <w:lang w:val="en-GB"/>
        </w:rPr>
        <w:t xml:space="preserve"> June 202</w:t>
      </w:r>
      <w:r w:rsidR="00BB1BCB">
        <w:rPr>
          <w:b/>
          <w:lang w:val="en-GB"/>
        </w:rPr>
        <w:t>4</w:t>
      </w:r>
      <w:r w:rsidRPr="00B10B41">
        <w:rPr>
          <w:lang w:val="en-GB"/>
        </w:rPr>
        <w:t xml:space="preserve">, including the orientation day and an exam period. </w:t>
      </w:r>
    </w:p>
    <w:p w14:paraId="14D12C61" w14:textId="77777777" w:rsidR="00B10B41" w:rsidRPr="00597B63" w:rsidRDefault="00B10B41" w:rsidP="00597B63">
      <w:pPr>
        <w:spacing w:before="240" w:after="0"/>
        <w:ind w:left="-142"/>
        <w:rPr>
          <w:rFonts w:asciiTheme="minorHAnsi" w:hAnsiTheme="minorHAnsi" w:cstheme="minorBidi"/>
          <w:lang w:val="en-GB"/>
        </w:rPr>
      </w:pPr>
      <w:r w:rsidRPr="00B10B41">
        <w:rPr>
          <w:lang w:val="en-GB"/>
        </w:rPr>
        <w:t xml:space="preserve">The student takes part in the Erasmus+ programme/bilateral exchange program in which both </w:t>
      </w:r>
      <w:r w:rsidRPr="00B10B41">
        <w:rPr>
          <w:highlight w:val="yellow"/>
          <w:lang w:val="en-GB"/>
        </w:rPr>
        <w:t>……………………</w:t>
      </w:r>
      <w:r w:rsidRPr="00B10B41">
        <w:rPr>
          <w:i/>
          <w:highlight w:val="yellow"/>
          <w:lang w:val="en-GB"/>
        </w:rPr>
        <w:t>name of your university…………………………………</w:t>
      </w:r>
      <w:r w:rsidRPr="00B10B41">
        <w:rPr>
          <w:i/>
          <w:lang w:val="en-GB"/>
        </w:rPr>
        <w:t xml:space="preserve"> </w:t>
      </w:r>
      <w:r w:rsidRPr="00B10B41">
        <w:rPr>
          <w:lang w:val="en-GB"/>
        </w:rPr>
        <w:t xml:space="preserve">and Budapest Metropolitan University participate. Following this contract, the tuition fee is waived. The language of instruction is English. </w:t>
      </w:r>
    </w:p>
    <w:p w14:paraId="37A03E56" w14:textId="77777777" w:rsidR="00B10B41" w:rsidRPr="00B10B41" w:rsidRDefault="00B10B41" w:rsidP="00597B63">
      <w:pPr>
        <w:spacing w:before="240" w:after="0"/>
        <w:ind w:left="-142"/>
        <w:rPr>
          <w:lang w:val="en-GB"/>
        </w:rPr>
      </w:pPr>
    </w:p>
    <w:p w14:paraId="17C13BEB" w14:textId="1F871B50" w:rsidR="00BB1BCB" w:rsidRDefault="00B10B41" w:rsidP="00BB1BCB">
      <w:pPr>
        <w:spacing w:before="240" w:after="0"/>
        <w:ind w:left="-142"/>
        <w:rPr>
          <w:lang w:val="en-GB"/>
        </w:rPr>
      </w:pPr>
      <w:r w:rsidRPr="00B10B41">
        <w:rPr>
          <w:lang w:val="en-GB"/>
        </w:rPr>
        <w:t xml:space="preserve">Sincerely, </w:t>
      </w:r>
    </w:p>
    <w:p w14:paraId="689C68B0" w14:textId="77777777" w:rsidR="00BB1BCB" w:rsidRDefault="00BB1BCB" w:rsidP="00BB1BCB">
      <w:pPr>
        <w:spacing w:before="240" w:after="0"/>
        <w:ind w:left="-142"/>
        <w:rPr>
          <w:lang w:val="en-GB"/>
        </w:rPr>
      </w:pPr>
    </w:p>
    <w:p w14:paraId="4333D7AF" w14:textId="74202717" w:rsidR="00BB1BCB" w:rsidRDefault="00BB1BCB" w:rsidP="00BB1BCB">
      <w:pPr>
        <w:spacing w:before="240" w:after="0" w:line="240" w:lineRule="auto"/>
        <w:ind w:left="-142"/>
        <w:rPr>
          <w:lang w:val="en-GB"/>
        </w:rPr>
      </w:pPr>
      <w:r>
        <w:rPr>
          <w:lang w:val="en-GB"/>
        </w:rPr>
        <w:t>Julianna Szigeti</w:t>
      </w:r>
    </w:p>
    <w:p w14:paraId="63A12DAA" w14:textId="0ED538D3" w:rsidR="00BB1BCB" w:rsidRPr="00B10B41" w:rsidRDefault="00BB1BCB" w:rsidP="00BB1BCB">
      <w:pPr>
        <w:spacing w:before="240" w:after="0" w:line="240" w:lineRule="auto"/>
        <w:ind w:left="-142"/>
        <w:rPr>
          <w:lang w:val="en-GB"/>
        </w:rPr>
      </w:pPr>
      <w:r>
        <w:rPr>
          <w:lang w:val="en-GB"/>
        </w:rPr>
        <w:t>Incoming Erasmus Coordinator</w:t>
      </w:r>
    </w:p>
    <w:sectPr w:rsidR="00BB1BCB" w:rsidRPr="00B10B41" w:rsidSect="008C01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381" w:right="1361" w:bottom="2381" w:left="136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F1CE2" w14:textId="77777777" w:rsidR="0023342C" w:rsidRDefault="0023342C" w:rsidP="00EA5C06">
      <w:r>
        <w:separator/>
      </w:r>
    </w:p>
  </w:endnote>
  <w:endnote w:type="continuationSeparator" w:id="0">
    <w:p w14:paraId="2D378889" w14:textId="77777777" w:rsidR="0023342C" w:rsidRDefault="0023342C" w:rsidP="00EA5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 Gothic">
    <w:altName w:val="Century Gothic"/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427CC" w14:textId="77777777" w:rsidR="00455CB7" w:rsidRDefault="00455CB7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D97D0" w14:textId="77777777" w:rsidR="00455CB7" w:rsidRDefault="00455CB7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17F71" w14:textId="77777777" w:rsidR="00124E10" w:rsidRDefault="000B53DE">
    <w:pPr>
      <w:pStyle w:val="llb"/>
    </w:pPr>
    <w:r>
      <w:rPr>
        <w:noProof/>
        <w:lang w:val="en-GB" w:eastAsia="en-GB"/>
      </w:rPr>
      <w:drawing>
        <wp:anchor distT="0" distB="0" distL="114300" distR="114300" simplePos="0" relativeHeight="251657728" behindDoc="1" locked="0" layoutInCell="1" allowOverlap="1" wp14:anchorId="30687A2F" wp14:editId="3324332B">
          <wp:simplePos x="0" y="0"/>
          <wp:positionH relativeFrom="column">
            <wp:posOffset>-841375</wp:posOffset>
          </wp:positionH>
          <wp:positionV relativeFrom="paragraph">
            <wp:posOffset>-554990</wp:posOffset>
          </wp:positionV>
          <wp:extent cx="7560310" cy="1330325"/>
          <wp:effectExtent l="0" t="0" r="0" b="0"/>
          <wp:wrapNone/>
          <wp:docPr id="11" name="Kép 11" descr="lable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lable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330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C7F17" w14:textId="77777777" w:rsidR="0023342C" w:rsidRDefault="0023342C" w:rsidP="00EA5C06">
      <w:r>
        <w:separator/>
      </w:r>
    </w:p>
  </w:footnote>
  <w:footnote w:type="continuationSeparator" w:id="0">
    <w:p w14:paraId="793F33E7" w14:textId="77777777" w:rsidR="0023342C" w:rsidRDefault="0023342C" w:rsidP="00EA5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3CF2" w14:textId="77777777" w:rsidR="00455CB7" w:rsidRDefault="00455CB7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CD3AB" w14:textId="77777777" w:rsidR="00124E10" w:rsidRDefault="000B53DE" w:rsidP="00142CC7">
    <w:pPr>
      <w:pStyle w:val="lfej"/>
    </w:pPr>
    <w:r>
      <w:rPr>
        <w:noProof/>
        <w:lang w:val="en-GB" w:eastAsia="en-GB"/>
      </w:rPr>
      <w:drawing>
        <wp:anchor distT="0" distB="0" distL="114300" distR="114300" simplePos="0" relativeHeight="251661824" behindDoc="1" locked="0" layoutInCell="1" allowOverlap="1" wp14:anchorId="0205A750" wp14:editId="2DF04E6D">
          <wp:simplePos x="0" y="0"/>
          <wp:positionH relativeFrom="margin">
            <wp:posOffset>-889635</wp:posOffset>
          </wp:positionH>
          <wp:positionV relativeFrom="margin">
            <wp:posOffset>-1546225</wp:posOffset>
          </wp:positionV>
          <wp:extent cx="7554595" cy="1451610"/>
          <wp:effectExtent l="0" t="0" r="0" b="0"/>
          <wp:wrapSquare wrapText="bothSides"/>
          <wp:docPr id="16" name="Kép 16" descr="eng_fejlec_szin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eng_fejlec_szin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4595" cy="14516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CBBE2" w14:textId="77777777" w:rsidR="00124E10" w:rsidRDefault="000B53DE" w:rsidP="00194824">
    <w:pPr>
      <w:pStyle w:val="lfej"/>
      <w:tabs>
        <w:tab w:val="clear" w:pos="4536"/>
        <w:tab w:val="clear" w:pos="9072"/>
        <w:tab w:val="left" w:pos="1127"/>
      </w:tabs>
    </w:pPr>
    <w:r>
      <w:rPr>
        <w:noProof/>
        <w:lang w:val="en-GB" w:eastAsia="en-GB"/>
      </w:rPr>
      <w:drawing>
        <wp:anchor distT="0" distB="0" distL="114300" distR="114300" simplePos="0" relativeHeight="251659776" behindDoc="1" locked="0" layoutInCell="1" allowOverlap="1" wp14:anchorId="76FD8570" wp14:editId="76F5025C">
          <wp:simplePos x="0" y="0"/>
          <wp:positionH relativeFrom="margin">
            <wp:posOffset>-958215</wp:posOffset>
          </wp:positionH>
          <wp:positionV relativeFrom="margin">
            <wp:posOffset>-1523365</wp:posOffset>
          </wp:positionV>
          <wp:extent cx="7797800" cy="1498600"/>
          <wp:effectExtent l="0" t="0" r="0" b="0"/>
          <wp:wrapSquare wrapText="bothSides"/>
          <wp:docPr id="15" name="Kép 15" descr="eng_fejlec_szin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eng_fejlec_szin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7800" cy="149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73131"/>
    <w:multiLevelType w:val="hybridMultilevel"/>
    <w:tmpl w:val="DA54781E"/>
    <w:lvl w:ilvl="0" w:tplc="040E0017">
      <w:start w:val="1"/>
      <w:numFmt w:val="lowerLetter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7359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TUzNzI0NjM2s7RQ0lEKTi0uzszPAykwrAUABC6LQCwAAAA="/>
  </w:docVars>
  <w:rsids>
    <w:rsidRoot w:val="00EA5C06"/>
    <w:rsid w:val="00032CBF"/>
    <w:rsid w:val="00041C40"/>
    <w:rsid w:val="0004413D"/>
    <w:rsid w:val="000B53DE"/>
    <w:rsid w:val="000C62E3"/>
    <w:rsid w:val="00124E10"/>
    <w:rsid w:val="00142CC7"/>
    <w:rsid w:val="001762C4"/>
    <w:rsid w:val="00194824"/>
    <w:rsid w:val="001A4EDA"/>
    <w:rsid w:val="001C583C"/>
    <w:rsid w:val="002038F7"/>
    <w:rsid w:val="00224345"/>
    <w:rsid w:val="0023342C"/>
    <w:rsid w:val="00243DF3"/>
    <w:rsid w:val="00247149"/>
    <w:rsid w:val="002A7EDD"/>
    <w:rsid w:val="002B476E"/>
    <w:rsid w:val="00313973"/>
    <w:rsid w:val="0042640B"/>
    <w:rsid w:val="00455CB7"/>
    <w:rsid w:val="00455DAE"/>
    <w:rsid w:val="004709DC"/>
    <w:rsid w:val="00484C4E"/>
    <w:rsid w:val="004C48B2"/>
    <w:rsid w:val="00580C95"/>
    <w:rsid w:val="00597B63"/>
    <w:rsid w:val="005E4E01"/>
    <w:rsid w:val="006205C0"/>
    <w:rsid w:val="00624B81"/>
    <w:rsid w:val="00636531"/>
    <w:rsid w:val="00637ED8"/>
    <w:rsid w:val="0066410D"/>
    <w:rsid w:val="006B7F6A"/>
    <w:rsid w:val="00723C06"/>
    <w:rsid w:val="00736697"/>
    <w:rsid w:val="00737568"/>
    <w:rsid w:val="007A791E"/>
    <w:rsid w:val="007A79BA"/>
    <w:rsid w:val="00803503"/>
    <w:rsid w:val="008212C9"/>
    <w:rsid w:val="0085458A"/>
    <w:rsid w:val="00867C21"/>
    <w:rsid w:val="008C011A"/>
    <w:rsid w:val="008C0831"/>
    <w:rsid w:val="00901597"/>
    <w:rsid w:val="0093441D"/>
    <w:rsid w:val="009431BE"/>
    <w:rsid w:val="00987436"/>
    <w:rsid w:val="009A2543"/>
    <w:rsid w:val="009F299F"/>
    <w:rsid w:val="00A078E5"/>
    <w:rsid w:val="00AC23CA"/>
    <w:rsid w:val="00AC47AA"/>
    <w:rsid w:val="00B10B41"/>
    <w:rsid w:val="00B10E28"/>
    <w:rsid w:val="00B14750"/>
    <w:rsid w:val="00B16E23"/>
    <w:rsid w:val="00B175B3"/>
    <w:rsid w:val="00B440D1"/>
    <w:rsid w:val="00B53C47"/>
    <w:rsid w:val="00B9004A"/>
    <w:rsid w:val="00BB1BCB"/>
    <w:rsid w:val="00BE3662"/>
    <w:rsid w:val="00C04004"/>
    <w:rsid w:val="00C51BA3"/>
    <w:rsid w:val="00C64AC1"/>
    <w:rsid w:val="00C86130"/>
    <w:rsid w:val="00CE3938"/>
    <w:rsid w:val="00D15198"/>
    <w:rsid w:val="00D451FF"/>
    <w:rsid w:val="00D65892"/>
    <w:rsid w:val="00D83A04"/>
    <w:rsid w:val="00DA12F8"/>
    <w:rsid w:val="00DE18A3"/>
    <w:rsid w:val="00EA58D3"/>
    <w:rsid w:val="00EA5C06"/>
    <w:rsid w:val="00EF6DBA"/>
    <w:rsid w:val="00F0091A"/>
    <w:rsid w:val="00F04404"/>
    <w:rsid w:val="00FC5EF3"/>
    <w:rsid w:val="00FD4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A3BE11"/>
  <w15:docId w15:val="{3C2FB4FB-8AAD-4AC6-A151-4AA9D599E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24E10"/>
    <w:pPr>
      <w:widowControl w:val="0"/>
      <w:spacing w:after="120" w:line="360" w:lineRule="auto"/>
      <w:jc w:val="both"/>
    </w:pPr>
    <w:rPr>
      <w:sz w:val="24"/>
      <w:szCs w:val="22"/>
      <w:lang w:eastAsia="en-US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5458A"/>
    <w:pPr>
      <w:keepNext/>
      <w:keepLines/>
      <w:spacing w:after="480"/>
      <w:jc w:val="center"/>
      <w:outlineLvl w:val="1"/>
    </w:pPr>
    <w:rPr>
      <w:rFonts w:eastAsia="Times New Roman"/>
      <w:b/>
      <w:bCs/>
      <w:sz w:val="20"/>
      <w:szCs w:val="26"/>
      <w:lang w:val="x-none" w:eastAsia="x-non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EA5C06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EA5C06"/>
  </w:style>
  <w:style w:type="paragraph" w:styleId="llb">
    <w:name w:val="footer"/>
    <w:basedOn w:val="Norml"/>
    <w:link w:val="llbChar"/>
    <w:uiPriority w:val="99"/>
    <w:unhideWhenUsed/>
    <w:rsid w:val="00EA5C06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EA5C06"/>
  </w:style>
  <w:style w:type="paragraph" w:styleId="Buborkszveg">
    <w:name w:val="Balloon Text"/>
    <w:basedOn w:val="Norml"/>
    <w:link w:val="BuborkszvegChar"/>
    <w:uiPriority w:val="99"/>
    <w:semiHidden/>
    <w:unhideWhenUsed/>
    <w:rsid w:val="00EA5C06"/>
    <w:rPr>
      <w:rFonts w:ascii="Tahoma" w:hAnsi="Tahoma"/>
      <w:sz w:val="16"/>
      <w:szCs w:val="16"/>
      <w:lang w:val="x-none" w:eastAsia="x-none"/>
    </w:rPr>
  </w:style>
  <w:style w:type="character" w:customStyle="1" w:styleId="BuborkszvegChar">
    <w:name w:val="Buborékszöveg Char"/>
    <w:link w:val="Buborkszveg"/>
    <w:uiPriority w:val="99"/>
    <w:semiHidden/>
    <w:rsid w:val="00EA5C06"/>
    <w:rPr>
      <w:rFonts w:ascii="Tahoma" w:hAnsi="Tahoma" w:cs="Tahoma"/>
      <w:sz w:val="16"/>
      <w:szCs w:val="16"/>
    </w:rPr>
  </w:style>
  <w:style w:type="paragraph" w:styleId="Cm">
    <w:name w:val="Title"/>
    <w:basedOn w:val="Norml"/>
    <w:next w:val="Cmsor2"/>
    <w:link w:val="CmChar"/>
    <w:uiPriority w:val="10"/>
    <w:qFormat/>
    <w:rsid w:val="00224345"/>
    <w:pPr>
      <w:widowControl/>
      <w:jc w:val="center"/>
    </w:pPr>
    <w:rPr>
      <w:rFonts w:eastAsia="Times New Roman"/>
      <w:b/>
      <w:spacing w:val="5"/>
      <w:kern w:val="28"/>
      <w:sz w:val="20"/>
      <w:szCs w:val="52"/>
      <w:lang w:val="x-none" w:eastAsia="x-none"/>
    </w:rPr>
  </w:style>
  <w:style w:type="character" w:customStyle="1" w:styleId="CmChar">
    <w:name w:val="Cím Char"/>
    <w:link w:val="Cm"/>
    <w:uiPriority w:val="10"/>
    <w:rsid w:val="00224345"/>
    <w:rPr>
      <w:rFonts w:ascii="Arial" w:eastAsia="Times New Roman" w:hAnsi="Arial" w:cs="Times New Roman"/>
      <w:b/>
      <w:spacing w:val="5"/>
      <w:kern w:val="28"/>
      <w:sz w:val="20"/>
      <w:szCs w:val="52"/>
    </w:rPr>
  </w:style>
  <w:style w:type="paragraph" w:customStyle="1" w:styleId="BasicParagraph">
    <w:name w:val="[Basic Paragraph]"/>
    <w:basedOn w:val="Norml"/>
    <w:uiPriority w:val="99"/>
    <w:rsid w:val="000C62E3"/>
    <w:pPr>
      <w:autoSpaceDE w:val="0"/>
      <w:autoSpaceDN w:val="0"/>
      <w:adjustRightInd w:val="0"/>
      <w:spacing w:line="288" w:lineRule="auto"/>
      <w:textAlignment w:val="center"/>
    </w:pPr>
    <w:rPr>
      <w:rFonts w:ascii="Times Regular" w:hAnsi="Times Regular" w:cs="Times Regular"/>
      <w:color w:val="000000"/>
      <w:szCs w:val="24"/>
      <w:lang w:val="en-US"/>
    </w:rPr>
  </w:style>
  <w:style w:type="paragraph" w:customStyle="1" w:styleId="Norml1">
    <w:name w:val="Normál1"/>
    <w:basedOn w:val="Norml"/>
    <w:uiPriority w:val="99"/>
    <w:rsid w:val="0085458A"/>
    <w:pPr>
      <w:widowControl/>
      <w:suppressAutoHyphens/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 w:cs="Century Gothic"/>
      <w:color w:val="000000"/>
      <w:szCs w:val="24"/>
    </w:rPr>
  </w:style>
  <w:style w:type="character" w:customStyle="1" w:styleId="Cmsor2Char">
    <w:name w:val="Címsor 2 Char"/>
    <w:link w:val="Cmsor2"/>
    <w:uiPriority w:val="9"/>
    <w:rsid w:val="0085458A"/>
    <w:rPr>
      <w:rFonts w:ascii="Arial" w:eastAsia="Times New Roman" w:hAnsi="Arial" w:cs="Times New Roman"/>
      <w:b/>
      <w:bCs/>
      <w:sz w:val="20"/>
      <w:szCs w:val="26"/>
    </w:rPr>
  </w:style>
  <w:style w:type="paragraph" w:styleId="Listaszerbekezds">
    <w:name w:val="List Paragraph"/>
    <w:basedOn w:val="Norml"/>
    <w:uiPriority w:val="34"/>
    <w:qFormat/>
    <w:rsid w:val="0085458A"/>
    <w:pPr>
      <w:ind w:left="720"/>
      <w:contextualSpacing/>
    </w:pPr>
  </w:style>
  <w:style w:type="paragraph" w:styleId="NormlWeb">
    <w:name w:val="Normal (Web)"/>
    <w:basedOn w:val="Norml"/>
    <w:uiPriority w:val="99"/>
    <w:unhideWhenUsed/>
    <w:rsid w:val="00124E10"/>
    <w:pPr>
      <w:widowControl/>
      <w:spacing w:before="100" w:beforeAutospacing="1" w:after="100" w:afterAutospacing="1"/>
    </w:pPr>
    <w:rPr>
      <w:rFonts w:ascii="Times New Roman" w:eastAsia="Times New Roman" w:hAnsi="Times New Roman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8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6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esz</dc:creator>
  <cp:lastModifiedBy>Szigeti Julianna</cp:lastModifiedBy>
  <cp:revision>5</cp:revision>
  <dcterms:created xsi:type="dcterms:W3CDTF">2021-07-13T08:51:00Z</dcterms:created>
  <dcterms:modified xsi:type="dcterms:W3CDTF">2023-10-30T09:27:00Z</dcterms:modified>
</cp:coreProperties>
</file>